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125507" w14:textId="77777777" w:rsidR="00C42E62" w:rsidRPr="00C42E62" w:rsidRDefault="00452404" w:rsidP="00C42E62">
      <w:pPr>
        <w:jc w:val="center"/>
        <w:rPr>
          <w:rFonts w:ascii="Times New Roman" w:hAnsi="Times New Roman" w:cs="Times New Roman"/>
          <w:b/>
          <w:sz w:val="28"/>
        </w:rPr>
      </w:pPr>
      <w:r w:rsidRPr="00327C7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734B6A76" wp14:editId="2F4031BF">
            <wp:simplePos x="0" y="0"/>
            <wp:positionH relativeFrom="margin">
              <wp:posOffset>7620000</wp:posOffset>
            </wp:positionH>
            <wp:positionV relativeFrom="margin">
              <wp:posOffset>-342900</wp:posOffset>
            </wp:positionV>
            <wp:extent cx="1600200" cy="543560"/>
            <wp:effectExtent l="0" t="0" r="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543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54E5F3" w14:textId="77777777" w:rsidR="009136CE" w:rsidRDefault="00C42E62" w:rsidP="009136CE">
      <w:pPr>
        <w:jc w:val="center"/>
        <w:rPr>
          <w:rFonts w:ascii="Times New Roman" w:hAnsi="Times New Roman" w:cs="Times New Roman"/>
          <w:b/>
          <w:sz w:val="28"/>
        </w:rPr>
      </w:pPr>
      <w:r w:rsidRPr="00C42E62">
        <w:rPr>
          <w:rFonts w:ascii="Times New Roman" w:hAnsi="Times New Roman" w:cs="Times New Roman"/>
          <w:b/>
          <w:sz w:val="28"/>
        </w:rPr>
        <w:t>Learning Assessment Mapping</w:t>
      </w:r>
      <w:r w:rsidR="00546DC3">
        <w:rPr>
          <w:rFonts w:ascii="Times New Roman" w:hAnsi="Times New Roman" w:cs="Times New Roman"/>
          <w:b/>
          <w:sz w:val="28"/>
        </w:rPr>
        <w:t xml:space="preserve"> (Course Level)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528"/>
        <w:gridCol w:w="11088"/>
      </w:tblGrid>
      <w:tr w:rsidR="009136CE" w:rsidRPr="009136CE" w14:paraId="6B48CD00" w14:textId="77777777" w:rsidTr="009136CE">
        <w:tc>
          <w:tcPr>
            <w:tcW w:w="35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3E069795" w14:textId="77777777" w:rsidR="009136CE" w:rsidRPr="009136CE" w:rsidRDefault="009136CE" w:rsidP="009136CE">
            <w:pPr>
              <w:pStyle w:val="ListParagraph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1108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1DF21628" w14:textId="77777777" w:rsidR="009136CE" w:rsidRPr="009136CE" w:rsidRDefault="00422CA2" w:rsidP="009136CE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B. Sc in Computer Science and Engineering</w:t>
            </w:r>
          </w:p>
        </w:tc>
      </w:tr>
      <w:tr w:rsidR="009136CE" w:rsidRPr="009136CE" w14:paraId="5E2059FB" w14:textId="77777777" w:rsidTr="009136CE">
        <w:tc>
          <w:tcPr>
            <w:tcW w:w="35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62ED7C59" w14:textId="77777777" w:rsidR="009136CE" w:rsidRPr="009136CE" w:rsidRDefault="009136CE" w:rsidP="009136CE">
            <w:pPr>
              <w:pStyle w:val="ListParagrap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1108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4BC84C35" w14:textId="77777777" w:rsidR="009136CE" w:rsidRPr="009136CE" w:rsidRDefault="00422CA2" w:rsidP="009136CE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1A28CC06" w14:textId="77777777" w:rsidR="004A5989" w:rsidRDefault="004A5989" w:rsidP="00837298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570"/>
        <w:gridCol w:w="1477"/>
        <w:gridCol w:w="1476"/>
        <w:gridCol w:w="1475"/>
        <w:gridCol w:w="1475"/>
        <w:gridCol w:w="1475"/>
        <w:gridCol w:w="1475"/>
        <w:gridCol w:w="1420"/>
        <w:gridCol w:w="1420"/>
        <w:gridCol w:w="1353"/>
      </w:tblGrid>
      <w:tr w:rsidR="00DC4E34" w14:paraId="12BCE809" w14:textId="77777777" w:rsidTr="00DC4E34">
        <w:tc>
          <w:tcPr>
            <w:tcW w:w="1570" w:type="dxa"/>
            <w:shd w:val="clear" w:color="auto" w:fill="D9D9D9" w:themeFill="background1" w:themeFillShade="D9"/>
          </w:tcPr>
          <w:p w14:paraId="2A27D3DA" w14:textId="77777777" w:rsidR="00DC4E34" w:rsidRPr="00550158" w:rsidRDefault="00DC4E34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Courses</w:t>
            </w:r>
          </w:p>
        </w:tc>
        <w:tc>
          <w:tcPr>
            <w:tcW w:w="1477" w:type="dxa"/>
            <w:shd w:val="clear" w:color="auto" w:fill="D9D9D9" w:themeFill="background1" w:themeFillShade="D9"/>
          </w:tcPr>
          <w:p w14:paraId="54F72B95" w14:textId="77777777" w:rsidR="00DC4E34" w:rsidRPr="00550158" w:rsidRDefault="00DC4E34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R1</w:t>
            </w:r>
          </w:p>
        </w:tc>
        <w:tc>
          <w:tcPr>
            <w:tcW w:w="1476" w:type="dxa"/>
            <w:shd w:val="clear" w:color="auto" w:fill="D9D9D9" w:themeFill="background1" w:themeFillShade="D9"/>
          </w:tcPr>
          <w:p w14:paraId="294FE7B8" w14:textId="77777777" w:rsidR="00DC4E34" w:rsidRPr="00550158" w:rsidRDefault="00DC4E34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R2</w:t>
            </w:r>
          </w:p>
        </w:tc>
        <w:tc>
          <w:tcPr>
            <w:tcW w:w="1475" w:type="dxa"/>
            <w:shd w:val="clear" w:color="auto" w:fill="D9D9D9" w:themeFill="background1" w:themeFillShade="D9"/>
          </w:tcPr>
          <w:p w14:paraId="79794998" w14:textId="77777777" w:rsidR="00DC4E34" w:rsidRPr="00550158" w:rsidRDefault="00DC4E34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R3</w:t>
            </w:r>
          </w:p>
        </w:tc>
        <w:tc>
          <w:tcPr>
            <w:tcW w:w="1475" w:type="dxa"/>
            <w:shd w:val="clear" w:color="auto" w:fill="D9D9D9" w:themeFill="background1" w:themeFillShade="D9"/>
          </w:tcPr>
          <w:p w14:paraId="3D093E8F" w14:textId="77777777" w:rsidR="00DC4E34" w:rsidRPr="00550158" w:rsidRDefault="00DC4E34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R4</w:t>
            </w:r>
          </w:p>
        </w:tc>
        <w:tc>
          <w:tcPr>
            <w:tcW w:w="1475" w:type="dxa"/>
            <w:shd w:val="clear" w:color="auto" w:fill="D9D9D9" w:themeFill="background1" w:themeFillShade="D9"/>
          </w:tcPr>
          <w:p w14:paraId="26B1D4FC" w14:textId="77777777" w:rsidR="00DC4E34" w:rsidRPr="00550158" w:rsidRDefault="00DC4E34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R5</w:t>
            </w:r>
          </w:p>
        </w:tc>
        <w:tc>
          <w:tcPr>
            <w:tcW w:w="1475" w:type="dxa"/>
            <w:shd w:val="clear" w:color="auto" w:fill="D9D9D9" w:themeFill="background1" w:themeFillShade="D9"/>
          </w:tcPr>
          <w:p w14:paraId="0F4483A5" w14:textId="77777777" w:rsidR="00DC4E34" w:rsidRPr="00550158" w:rsidRDefault="00DC4E34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R6</w:t>
            </w:r>
          </w:p>
        </w:tc>
        <w:tc>
          <w:tcPr>
            <w:tcW w:w="1420" w:type="dxa"/>
            <w:shd w:val="clear" w:color="auto" w:fill="D9D9D9" w:themeFill="background1" w:themeFillShade="D9"/>
          </w:tcPr>
          <w:p w14:paraId="527AF7FA" w14:textId="77777777" w:rsidR="00DC4E34" w:rsidRPr="00550158" w:rsidRDefault="00DC4E34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R7</w:t>
            </w:r>
          </w:p>
        </w:tc>
        <w:tc>
          <w:tcPr>
            <w:tcW w:w="1420" w:type="dxa"/>
            <w:shd w:val="clear" w:color="auto" w:fill="D9D9D9" w:themeFill="background1" w:themeFillShade="D9"/>
          </w:tcPr>
          <w:p w14:paraId="52882403" w14:textId="77777777" w:rsidR="00DC4E34" w:rsidRPr="00550158" w:rsidRDefault="00DC4E34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R8</w:t>
            </w:r>
          </w:p>
        </w:tc>
        <w:tc>
          <w:tcPr>
            <w:tcW w:w="1353" w:type="dxa"/>
            <w:shd w:val="clear" w:color="auto" w:fill="D9D9D9" w:themeFill="background1" w:themeFillShade="D9"/>
          </w:tcPr>
          <w:p w14:paraId="4BDA5A09" w14:textId="77777777" w:rsidR="00DC4E34" w:rsidRPr="00550158" w:rsidRDefault="00DC4E34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R9</w:t>
            </w:r>
          </w:p>
        </w:tc>
      </w:tr>
      <w:tr w:rsidR="00DC4E34" w14:paraId="7CD9E814" w14:textId="77777777" w:rsidTr="00DC4E34">
        <w:tc>
          <w:tcPr>
            <w:tcW w:w="1570" w:type="dxa"/>
          </w:tcPr>
          <w:p w14:paraId="741E4FCC" w14:textId="77777777" w:rsidR="00DC4E34" w:rsidRDefault="00E3792E" w:rsidP="00315BB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 101</w:t>
            </w:r>
          </w:p>
        </w:tc>
        <w:tc>
          <w:tcPr>
            <w:tcW w:w="1477" w:type="dxa"/>
          </w:tcPr>
          <w:p w14:paraId="49E83D98" w14:textId="77777777" w:rsidR="00DC4E34" w:rsidRDefault="00B61EB3" w:rsidP="00315BB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1476" w:type="dxa"/>
          </w:tcPr>
          <w:p w14:paraId="6D8FCD0D" w14:textId="77777777" w:rsidR="00DC4E34" w:rsidRDefault="00B61EB3" w:rsidP="00315BB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1475" w:type="dxa"/>
          </w:tcPr>
          <w:p w14:paraId="40BA6DF3" w14:textId="1133363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4B18D16D" w14:textId="4A0DDF10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12272DC0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0412C87D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5FA21D8E" w14:textId="77777777" w:rsidR="00DC4E34" w:rsidRDefault="00B61EB3" w:rsidP="00315BB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1420" w:type="dxa"/>
          </w:tcPr>
          <w:p w14:paraId="6954A8A0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6FD5EC5F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DC4E34" w14:paraId="350F0BD9" w14:textId="77777777" w:rsidTr="00DC4E34">
        <w:tc>
          <w:tcPr>
            <w:tcW w:w="1570" w:type="dxa"/>
          </w:tcPr>
          <w:p w14:paraId="4EA932F0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</w:tcPr>
          <w:p w14:paraId="4C13FBC7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35AECBEC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0DD1F348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4A6EBCC4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154C7A1B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31F51B8D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232EBD7A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5327AF36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347985CE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DC4E34" w14:paraId="7809FCD5" w14:textId="77777777" w:rsidTr="00DC4E34">
        <w:tc>
          <w:tcPr>
            <w:tcW w:w="1570" w:type="dxa"/>
          </w:tcPr>
          <w:p w14:paraId="1D465FC6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</w:tcPr>
          <w:p w14:paraId="2FD4DD89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1443A9DD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02D835A4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3B8E8A74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66624E9F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646F095E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12C752AA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03BAEC5F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350ABD39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DC4E34" w14:paraId="6FE243B6" w14:textId="77777777" w:rsidTr="00DC4E34">
        <w:tc>
          <w:tcPr>
            <w:tcW w:w="1570" w:type="dxa"/>
          </w:tcPr>
          <w:p w14:paraId="3235825F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</w:tcPr>
          <w:p w14:paraId="49D74E41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63E1E1FD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6BA78099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13FD57AF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79198FD7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64B01EF1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539FFCDC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3BB460AF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11EDEE79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DC4E34" w14:paraId="29240758" w14:textId="77777777" w:rsidTr="00DC4E34">
        <w:tc>
          <w:tcPr>
            <w:tcW w:w="1570" w:type="dxa"/>
          </w:tcPr>
          <w:p w14:paraId="564CA051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</w:tcPr>
          <w:p w14:paraId="54AF1F5D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5D5307C1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555D5034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77DAB39A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1C291D8C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705F4E69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13500816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0052E3E0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06FCBE7A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DC4E34" w14:paraId="6296982E" w14:textId="77777777" w:rsidTr="00DC4E34">
        <w:tc>
          <w:tcPr>
            <w:tcW w:w="1570" w:type="dxa"/>
          </w:tcPr>
          <w:p w14:paraId="663A8596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</w:tcPr>
          <w:p w14:paraId="6E23B926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6B82CD4E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140B15C3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084E8706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479EB8F6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2F2A8FA8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0ED5F527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412A99D5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1A5C50DB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DC4E34" w14:paraId="7C31F061" w14:textId="77777777" w:rsidTr="00DC4E34">
        <w:tc>
          <w:tcPr>
            <w:tcW w:w="1570" w:type="dxa"/>
          </w:tcPr>
          <w:p w14:paraId="46590682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</w:tcPr>
          <w:p w14:paraId="605B9559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347D554B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473DEF8B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2E1B8469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70B36C9C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2E5A8CEA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62DCCABE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4B5ABDC7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732F6490" w14:textId="77777777" w:rsidR="00DC4E34" w:rsidRDefault="00DC4E34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8396E" w14:paraId="6089BE1F" w14:textId="77777777" w:rsidTr="00DC4E34">
        <w:tc>
          <w:tcPr>
            <w:tcW w:w="1570" w:type="dxa"/>
          </w:tcPr>
          <w:p w14:paraId="22DFB40C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</w:tcPr>
          <w:p w14:paraId="7B0AFF1B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6FE9AB56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725EFE3F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414CA867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34E55873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5D7F163B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6F84C932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5427755B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08CDF702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A8396E" w14:paraId="1BCFB130" w14:textId="77777777" w:rsidTr="00DC4E34">
        <w:tc>
          <w:tcPr>
            <w:tcW w:w="1570" w:type="dxa"/>
          </w:tcPr>
          <w:p w14:paraId="1F4FA685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</w:tcPr>
          <w:p w14:paraId="4DB40E70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0F9ABB87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3E18DF8B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5B44A57F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738DD658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2364ECAD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71D86251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1540A37B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6BCC6871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A8396E" w14:paraId="67D076DB" w14:textId="77777777" w:rsidTr="00DC4E34">
        <w:tc>
          <w:tcPr>
            <w:tcW w:w="1570" w:type="dxa"/>
          </w:tcPr>
          <w:p w14:paraId="09CD34EA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</w:tcPr>
          <w:p w14:paraId="2073AA82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10610B3B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75F88D47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5B50DB7F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480176F8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7B3DEE25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11E5EA6B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3C5ED0C8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1C7C4E31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A8396E" w14:paraId="585E32FC" w14:textId="77777777" w:rsidTr="00DC4E34">
        <w:tc>
          <w:tcPr>
            <w:tcW w:w="1570" w:type="dxa"/>
          </w:tcPr>
          <w:p w14:paraId="436C8D38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</w:tcPr>
          <w:p w14:paraId="36727922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609DD462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21E994F0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19036CCB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337164AA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202F9B16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5D5D5FDA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62330543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5A5DB7BA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A8396E" w14:paraId="4245D880" w14:textId="77777777" w:rsidTr="00DC4E34">
        <w:tc>
          <w:tcPr>
            <w:tcW w:w="1570" w:type="dxa"/>
          </w:tcPr>
          <w:p w14:paraId="30D6D446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</w:tcPr>
          <w:p w14:paraId="3C9A5C65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08D755CD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48035B69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43D69EFD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1B9E3391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1F2D0B7C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1E1E444E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0A2F16EB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4B8ED9C9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A8396E" w14:paraId="514F8BF0" w14:textId="77777777" w:rsidTr="00DC4E34">
        <w:tc>
          <w:tcPr>
            <w:tcW w:w="1570" w:type="dxa"/>
          </w:tcPr>
          <w:p w14:paraId="0C8F703C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</w:tcPr>
          <w:p w14:paraId="75D15714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7B069DB0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47DC59DB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6B6FF634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41452C51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15C1E9FB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4B3A11C2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0DC81593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4FF05090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A8396E" w14:paraId="61160B52" w14:textId="77777777" w:rsidTr="00DC4E34">
        <w:tc>
          <w:tcPr>
            <w:tcW w:w="1570" w:type="dxa"/>
          </w:tcPr>
          <w:p w14:paraId="73B8580B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</w:tcPr>
          <w:p w14:paraId="02168062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3447CFBF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41F9A94E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21E0FACA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4F01EEF9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1839AD43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77B89EE8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00B513A2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3DBEF050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A8396E" w14:paraId="63668128" w14:textId="77777777" w:rsidTr="00DC4E34">
        <w:tc>
          <w:tcPr>
            <w:tcW w:w="1570" w:type="dxa"/>
          </w:tcPr>
          <w:p w14:paraId="25BD416D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</w:tcPr>
          <w:p w14:paraId="6883B701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20109B59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38247415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69861FCB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597EAA9A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6B63B973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6BCE5302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655352A9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4896FCA1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A8396E" w14:paraId="678F0E99" w14:textId="77777777" w:rsidTr="00DC4E34">
        <w:tc>
          <w:tcPr>
            <w:tcW w:w="1570" w:type="dxa"/>
          </w:tcPr>
          <w:p w14:paraId="6E75BF1C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</w:tcPr>
          <w:p w14:paraId="36317E5F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23C9DD40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1239B8D2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4B73F83A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3B069BCB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0793829B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41062F34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254DAEE4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303B21DE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A8396E" w14:paraId="42E586A5" w14:textId="77777777" w:rsidTr="00DC4E34">
        <w:tc>
          <w:tcPr>
            <w:tcW w:w="1570" w:type="dxa"/>
          </w:tcPr>
          <w:p w14:paraId="762FF253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</w:tcPr>
          <w:p w14:paraId="287045D3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76338A3D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324B3727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0A8FA9B7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446E7D17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5DC1AA41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69AD63B7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3BD75718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4F3517F9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A8396E" w14:paraId="783CE34B" w14:textId="77777777" w:rsidTr="00DC4E34">
        <w:tc>
          <w:tcPr>
            <w:tcW w:w="1570" w:type="dxa"/>
          </w:tcPr>
          <w:p w14:paraId="7A6B43F3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</w:tcPr>
          <w:p w14:paraId="001AC395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1DCDD9D0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7D29BA41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44DB58F5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2DF086E5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7F73DB80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1AB8B550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3B10829F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036FEF53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A8396E" w14:paraId="050192EB" w14:textId="77777777" w:rsidTr="00DC4E34">
        <w:tc>
          <w:tcPr>
            <w:tcW w:w="1570" w:type="dxa"/>
          </w:tcPr>
          <w:p w14:paraId="52E8B186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</w:tcPr>
          <w:p w14:paraId="43EF567E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4FD6006E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5FDB61F0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7E491631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54E5461E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7ABFD186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2BD5FFB6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4BBFB0AC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13E9A23C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A8396E" w14:paraId="6692F697" w14:textId="77777777" w:rsidTr="00DC4E34">
        <w:tc>
          <w:tcPr>
            <w:tcW w:w="1570" w:type="dxa"/>
          </w:tcPr>
          <w:p w14:paraId="286E00E9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</w:tcPr>
          <w:p w14:paraId="1F25C5AF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071D98A7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1575FC7D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6A63F544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17C511D7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7E4A1A4D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7BDFFAD3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5AA65E6C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3B81331F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A8396E" w14:paraId="0A899D21" w14:textId="77777777" w:rsidTr="00DC4E34">
        <w:tc>
          <w:tcPr>
            <w:tcW w:w="1570" w:type="dxa"/>
          </w:tcPr>
          <w:p w14:paraId="2F0ADFE4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</w:tcPr>
          <w:p w14:paraId="4F3BE9EC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4889D023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6A029A8A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00EF9972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02DE60D1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2834E076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0F93C621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33248E1C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1C6C8727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A8396E" w14:paraId="4457350E" w14:textId="77777777" w:rsidTr="00DC4E34">
        <w:tc>
          <w:tcPr>
            <w:tcW w:w="1570" w:type="dxa"/>
          </w:tcPr>
          <w:p w14:paraId="5C5DAE6D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</w:tcPr>
          <w:p w14:paraId="10F96CF8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4BD62E53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72BC03E3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31EDFE39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123E93C5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05B7B5DA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73C81208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5D68B2B1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149C1ED3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A8396E" w14:paraId="36805D64" w14:textId="77777777" w:rsidTr="00DC4E34">
        <w:tc>
          <w:tcPr>
            <w:tcW w:w="1570" w:type="dxa"/>
          </w:tcPr>
          <w:p w14:paraId="609B40F6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</w:tcPr>
          <w:p w14:paraId="3F180644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17B543EF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1FFBEA83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1E607065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74C48D22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33674544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1BD91B8B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7302752A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4055CC03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A8396E" w14:paraId="692652A1" w14:textId="77777777" w:rsidTr="00DC4E34">
        <w:tc>
          <w:tcPr>
            <w:tcW w:w="1570" w:type="dxa"/>
          </w:tcPr>
          <w:p w14:paraId="758B980C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</w:tcPr>
          <w:p w14:paraId="0754F295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60EAF919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31630C0D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3FD20BA4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78155FE7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670D0C23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7A979837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24B77FB3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2EAACA79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A8396E" w14:paraId="27690932" w14:textId="77777777" w:rsidTr="00DC4E34">
        <w:tc>
          <w:tcPr>
            <w:tcW w:w="1570" w:type="dxa"/>
          </w:tcPr>
          <w:p w14:paraId="7E3CE00C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7" w:type="dxa"/>
          </w:tcPr>
          <w:p w14:paraId="006C2C57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6" w:type="dxa"/>
          </w:tcPr>
          <w:p w14:paraId="50EDC25F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4C469C44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4BE5B545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4667E65E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75" w:type="dxa"/>
          </w:tcPr>
          <w:p w14:paraId="1AFD76DF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08C610DF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3181F5E8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53" w:type="dxa"/>
          </w:tcPr>
          <w:p w14:paraId="61C39647" w14:textId="77777777" w:rsidR="00A8396E" w:rsidRDefault="00A8396E" w:rsidP="00315BB4">
            <w:pPr>
              <w:rPr>
                <w:rFonts w:ascii="Times New Roman" w:hAnsi="Times New Roman" w:cs="Times New Roman"/>
              </w:rPr>
            </w:pPr>
          </w:p>
        </w:tc>
      </w:tr>
    </w:tbl>
    <w:p w14:paraId="0392901F" w14:textId="77777777" w:rsidR="00327C7E" w:rsidRDefault="00327C7E" w:rsidP="00837298">
      <w:pPr>
        <w:rPr>
          <w:rFonts w:ascii="Times New Roman" w:hAnsi="Times New Roman" w:cs="Times New Roman"/>
        </w:rPr>
      </w:pPr>
    </w:p>
    <w:p w14:paraId="28AF9748" w14:textId="115DF5AD" w:rsidR="000345F7" w:rsidRPr="00327C7E" w:rsidRDefault="00872E4B" w:rsidP="00E03FBB">
      <w:pPr>
        <w:pStyle w:val="NoSpacing"/>
        <w:rPr>
          <w:rFonts w:ascii="Times New Roman" w:hAnsi="Times New Roman" w:cs="Times New Roman"/>
        </w:rPr>
      </w:pPr>
      <w:r w:rsidRPr="00327C7E">
        <w:rPr>
          <w:rFonts w:ascii="Times New Roman" w:hAnsi="Times New Roman" w:cs="Times New Roman"/>
          <w:b/>
        </w:rPr>
        <w:t>Note:</w:t>
      </w:r>
      <w:r>
        <w:rPr>
          <w:rFonts w:ascii="Times New Roman" w:hAnsi="Times New Roman" w:cs="Times New Roman"/>
        </w:rPr>
        <w:t xml:space="preserve"> Put</w:t>
      </w:r>
      <w:r w:rsidR="00AE39AC">
        <w:rPr>
          <w:rFonts w:ascii="Times New Roman" w:hAnsi="Times New Roman" w:cs="Times New Roman"/>
        </w:rPr>
        <w:t xml:space="preserve"> (√√</w:t>
      </w:r>
      <w:r w:rsidR="00E03FBB">
        <w:rPr>
          <w:rFonts w:ascii="Times New Roman" w:hAnsi="Times New Roman" w:cs="Times New Roman"/>
        </w:rPr>
        <w:t xml:space="preserve">) if the course makes a major contribution, </w:t>
      </w:r>
      <w:bookmarkStart w:id="0" w:name="_GoBack"/>
      <w:bookmarkEnd w:id="0"/>
      <w:r w:rsidR="006A7161">
        <w:rPr>
          <w:rFonts w:ascii="Times New Roman" w:hAnsi="Times New Roman" w:cs="Times New Roman"/>
        </w:rPr>
        <w:t>put</w:t>
      </w:r>
      <w:r w:rsidR="00E03FBB">
        <w:rPr>
          <w:rFonts w:ascii="Times New Roman" w:hAnsi="Times New Roman" w:cs="Times New Roman"/>
        </w:rPr>
        <w:t xml:space="preserve"> (√) if the course makes a minor contribution.</w:t>
      </w:r>
    </w:p>
    <w:sectPr w:rsidR="000345F7" w:rsidRPr="00327C7E" w:rsidSect="00AE527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7BF260" w14:textId="77777777" w:rsidR="005B250B" w:rsidRDefault="005B250B" w:rsidP="00C42E62">
      <w:pPr>
        <w:spacing w:after="0" w:line="240" w:lineRule="auto"/>
      </w:pPr>
      <w:r>
        <w:separator/>
      </w:r>
    </w:p>
  </w:endnote>
  <w:endnote w:type="continuationSeparator" w:id="0">
    <w:p w14:paraId="7B918770" w14:textId="77777777" w:rsidR="005B250B" w:rsidRDefault="005B250B" w:rsidP="00C42E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CE035" w14:textId="77777777" w:rsidR="00094406" w:rsidRDefault="000944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46B9CD" w14:textId="77777777" w:rsidR="00094406" w:rsidRDefault="000944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254FF5" w14:textId="77777777" w:rsidR="00094406" w:rsidRDefault="000944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6BC51B" w14:textId="77777777" w:rsidR="005B250B" w:rsidRDefault="005B250B" w:rsidP="00C42E62">
      <w:pPr>
        <w:spacing w:after="0" w:line="240" w:lineRule="auto"/>
      </w:pPr>
      <w:r>
        <w:separator/>
      </w:r>
    </w:p>
  </w:footnote>
  <w:footnote w:type="continuationSeparator" w:id="0">
    <w:p w14:paraId="7EC016B3" w14:textId="77777777" w:rsidR="005B250B" w:rsidRDefault="005B250B" w:rsidP="00C42E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992ABF" w14:textId="77777777" w:rsidR="00094406" w:rsidRDefault="000944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33CCF" w14:textId="77777777" w:rsidR="00FC108F" w:rsidRPr="00FC108F" w:rsidRDefault="00FC108F">
    <w:pPr>
      <w:pStyle w:val="Header"/>
      <w:rPr>
        <w:rFonts w:ascii="Times New Roman" w:hAnsi="Times New Roman" w:cs="Times New Roman"/>
        <w:sz w:val="18"/>
      </w:rPr>
    </w:pPr>
    <w:r w:rsidRPr="00FC108F">
      <w:rPr>
        <w:rFonts w:ascii="Times New Roman" w:hAnsi="Times New Roman" w:cs="Times New Roman"/>
        <w:sz w:val="18"/>
      </w:rPr>
      <w:t xml:space="preserve">Template </w:t>
    </w:r>
    <w:r w:rsidR="00094406">
      <w:rPr>
        <w:rFonts w:ascii="Times New Roman" w:hAnsi="Times New Roman" w:cs="Times New Roman"/>
        <w:sz w:val="18"/>
      </w:rPr>
      <w:t>7-B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B239DD" w14:textId="77777777" w:rsidR="00094406" w:rsidRDefault="000944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644D7"/>
    <w:multiLevelType w:val="hybridMultilevel"/>
    <w:tmpl w:val="72CC6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UwMbA0tbQ0sjBW0lEKTi0uzszPAykwrAUA15uBYiwAAAA="/>
  </w:docVars>
  <w:rsids>
    <w:rsidRoot w:val="006F1537"/>
    <w:rsid w:val="000345F7"/>
    <w:rsid w:val="000663ED"/>
    <w:rsid w:val="00076A41"/>
    <w:rsid w:val="00094406"/>
    <w:rsid w:val="000F4EBD"/>
    <w:rsid w:val="00197783"/>
    <w:rsid w:val="001B3389"/>
    <w:rsid w:val="00290FDA"/>
    <w:rsid w:val="002F071E"/>
    <w:rsid w:val="00315BB4"/>
    <w:rsid w:val="00317BE4"/>
    <w:rsid w:val="00327C7E"/>
    <w:rsid w:val="00397750"/>
    <w:rsid w:val="003A688A"/>
    <w:rsid w:val="00422CA2"/>
    <w:rsid w:val="00452404"/>
    <w:rsid w:val="00494D9B"/>
    <w:rsid w:val="004A5989"/>
    <w:rsid w:val="00544E35"/>
    <w:rsid w:val="00546DC3"/>
    <w:rsid w:val="00550158"/>
    <w:rsid w:val="005B250B"/>
    <w:rsid w:val="005D2FD7"/>
    <w:rsid w:val="006A7161"/>
    <w:rsid w:val="006C7164"/>
    <w:rsid w:val="006F1537"/>
    <w:rsid w:val="00837298"/>
    <w:rsid w:val="00872E4B"/>
    <w:rsid w:val="009136CE"/>
    <w:rsid w:val="009B4B0F"/>
    <w:rsid w:val="00A8396E"/>
    <w:rsid w:val="00AE39AC"/>
    <w:rsid w:val="00AE5270"/>
    <w:rsid w:val="00B61EB3"/>
    <w:rsid w:val="00B665D7"/>
    <w:rsid w:val="00C42E62"/>
    <w:rsid w:val="00DA3EDA"/>
    <w:rsid w:val="00DC4E34"/>
    <w:rsid w:val="00DD5B64"/>
    <w:rsid w:val="00DE7B89"/>
    <w:rsid w:val="00E03FBB"/>
    <w:rsid w:val="00E33237"/>
    <w:rsid w:val="00E3792E"/>
    <w:rsid w:val="00EC3858"/>
    <w:rsid w:val="00EE52C7"/>
    <w:rsid w:val="00FC10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78DA40"/>
  <w15:docId w15:val="{F8DC142F-7C90-4C84-92A4-241952B3F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E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2E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2E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42E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2E62"/>
  </w:style>
  <w:style w:type="paragraph" w:styleId="Footer">
    <w:name w:val="footer"/>
    <w:basedOn w:val="Normal"/>
    <w:link w:val="FooterChar"/>
    <w:uiPriority w:val="99"/>
    <w:unhideWhenUsed/>
    <w:rsid w:val="00C42E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2E62"/>
  </w:style>
  <w:style w:type="table" w:styleId="TableGrid">
    <w:name w:val="Table Grid"/>
    <w:basedOn w:val="TableNormal"/>
    <w:uiPriority w:val="59"/>
    <w:rsid w:val="009136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136CE"/>
    <w:pPr>
      <w:ind w:left="720"/>
      <w:contextualSpacing/>
    </w:pPr>
  </w:style>
  <w:style w:type="paragraph" w:styleId="NoSpacing">
    <w:name w:val="No Spacing"/>
    <w:uiPriority w:val="1"/>
    <w:qFormat/>
    <w:rsid w:val="00E03FB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7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yaki Das</cp:lastModifiedBy>
  <cp:revision>8</cp:revision>
  <cp:lastPrinted>2017-03-21T04:44:00Z</cp:lastPrinted>
  <dcterms:created xsi:type="dcterms:W3CDTF">2017-11-22T06:04:00Z</dcterms:created>
  <dcterms:modified xsi:type="dcterms:W3CDTF">2020-02-24T16:37:00Z</dcterms:modified>
</cp:coreProperties>
</file>